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7807882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A406F1">
              <w:rPr>
                <w:rFonts w:ascii="Rubik" w:eastAsia="Aptos" w:hAnsi="Rubik" w:cs="Rubik"/>
                <w:kern w:val="2"/>
                <w:sz w:val="36"/>
                <w:szCs w:val="36"/>
              </w:rPr>
              <w:t>KP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3E1474FB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707C05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7752B9">
              <w:rPr>
                <w:rFonts w:ascii="Rubik" w:hAnsi="Rubik" w:cs="Rubik"/>
                <w:color w:val="000000"/>
                <w:sz w:val="36"/>
                <w:szCs w:val="36"/>
              </w:rPr>
              <w:t>KLERKSDORP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5FD7A564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7752B9">
        <w:rPr>
          <w:rFonts w:ascii="Rubik" w:hAnsi="Rubik" w:cs="Rubik"/>
          <w:sz w:val="20"/>
          <w:szCs w:val="20"/>
        </w:rPr>
        <w:t xml:space="preserve">Klerksdorp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2ADB1A9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Klerksdorp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endrik de Beer at </w:t>
      </w:r>
      <w:hyperlink r:id="rId7" w:history="1">
        <w:r w:rsidR="007752B9" w:rsidRPr="0065038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hendrikdb@westvaal.co.za</w:t>
        </w:r>
      </w:hyperlink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6C18A1F9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</w:t>
      </w:r>
      <w:r w:rsidR="00707C05" w:rsidRPr="00707C05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nd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February 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E560F" w14:textId="77777777" w:rsidR="005E7404" w:rsidRDefault="005E7404" w:rsidP="00FF19EC">
      <w:pPr>
        <w:spacing w:after="0" w:line="240" w:lineRule="auto"/>
      </w:pPr>
      <w:r>
        <w:separator/>
      </w:r>
    </w:p>
  </w:endnote>
  <w:endnote w:type="continuationSeparator" w:id="0">
    <w:p w14:paraId="3C888ACC" w14:textId="77777777" w:rsidR="005E7404" w:rsidRDefault="005E7404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C77BB" w14:textId="77777777" w:rsidR="005E7404" w:rsidRDefault="005E7404" w:rsidP="00FF19EC">
      <w:pPr>
        <w:spacing w:after="0" w:line="240" w:lineRule="auto"/>
      </w:pPr>
      <w:r>
        <w:separator/>
      </w:r>
    </w:p>
  </w:footnote>
  <w:footnote w:type="continuationSeparator" w:id="0">
    <w:p w14:paraId="6A982778" w14:textId="77777777" w:rsidR="005E7404" w:rsidRDefault="005E7404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C4F79"/>
    <w:rsid w:val="000C5692"/>
    <w:rsid w:val="000D0CBB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14046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404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07C05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3CD6"/>
    <w:rsid w:val="00DD672B"/>
    <w:rsid w:val="00DD6CD8"/>
    <w:rsid w:val="00DE0630"/>
    <w:rsid w:val="00E00F42"/>
    <w:rsid w:val="00E03476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52225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ndrikd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6-01-27T14:49:00Z</dcterms:created>
  <dcterms:modified xsi:type="dcterms:W3CDTF">2026-01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